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9F7B7" w14:textId="77777777" w:rsidR="00A62049" w:rsidRDefault="00A62049" w:rsidP="00A62049">
      <w:r>
        <w:rPr>
          <w:rFonts w:hint="eastAsia"/>
        </w:rPr>
        <w:t>渲染扩展</w:t>
      </w:r>
    </w:p>
    <w:p w14:paraId="3F010272" w14:textId="77777777" w:rsidR="00A62049" w:rsidRDefault="00A62049" w:rsidP="00A62049">
      <w:pPr>
        <w:rPr>
          <w:rFonts w:hint="eastAsia"/>
        </w:rPr>
      </w:pPr>
      <w:r>
        <w:tab/>
      </w:r>
      <w:r>
        <w:rPr>
          <w:rFonts w:hint="eastAsia"/>
        </w:rPr>
        <w:t>法线贴图</w:t>
      </w:r>
    </w:p>
    <w:p w14:paraId="24C79686" w14:textId="77777777" w:rsidR="00A62049" w:rsidRDefault="00A62049" w:rsidP="00A62049">
      <w:pPr>
        <w:ind w:firstLine="420"/>
        <w:rPr>
          <w:rFonts w:hint="eastAsia"/>
        </w:rPr>
      </w:pPr>
      <w:r>
        <w:rPr>
          <w:rFonts w:hint="eastAsia"/>
        </w:rPr>
        <w:t>粒子</w:t>
      </w:r>
    </w:p>
    <w:p w14:paraId="17E6549F" w14:textId="77777777" w:rsidR="00A62049" w:rsidRDefault="00A62049" w:rsidP="00A62049">
      <w:pPr>
        <w:rPr>
          <w:rFonts w:hint="eastAsia"/>
        </w:rPr>
      </w:pPr>
    </w:p>
    <w:p w14:paraId="5E5AFF2D" w14:textId="1FC888C3" w:rsidR="00A62049" w:rsidRDefault="008A6712" w:rsidP="00A62049">
      <w:r>
        <w:rPr>
          <w:rFonts w:hint="eastAsia"/>
        </w:rPr>
        <w:t>光影</w:t>
      </w:r>
      <w:bookmarkStart w:id="0" w:name="_GoBack"/>
      <w:bookmarkEnd w:id="0"/>
    </w:p>
    <w:p w14:paraId="63FC51AA" w14:textId="77777777" w:rsidR="00A62049" w:rsidRDefault="00A62049" w:rsidP="00A62049"/>
    <w:p w14:paraId="72D08190" w14:textId="77777777" w:rsidR="00A62049" w:rsidRPr="00A62049" w:rsidRDefault="00A62049" w:rsidP="00A62049"/>
    <w:sectPr w:rsidR="00A62049" w:rsidRPr="00A620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E764B" w14:textId="77777777" w:rsidR="0040218F" w:rsidRDefault="0040218F" w:rsidP="00A62049">
      <w:r>
        <w:separator/>
      </w:r>
    </w:p>
  </w:endnote>
  <w:endnote w:type="continuationSeparator" w:id="0">
    <w:p w14:paraId="4A0A5DF2" w14:textId="77777777" w:rsidR="0040218F" w:rsidRDefault="0040218F" w:rsidP="00A62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E828D" w14:textId="77777777" w:rsidR="0040218F" w:rsidRDefault="0040218F" w:rsidP="00A62049">
      <w:r>
        <w:separator/>
      </w:r>
    </w:p>
  </w:footnote>
  <w:footnote w:type="continuationSeparator" w:id="0">
    <w:p w14:paraId="4F956C03" w14:textId="77777777" w:rsidR="0040218F" w:rsidRDefault="0040218F" w:rsidP="00A620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TC3sDQ3sTQ0NDNT0lEKTi0uzszPAykwrAUAUc/IxiwAAAA="/>
  </w:docVars>
  <w:rsids>
    <w:rsidRoot w:val="005A7617"/>
    <w:rsid w:val="0040218F"/>
    <w:rsid w:val="005A7617"/>
    <w:rsid w:val="008A6712"/>
    <w:rsid w:val="00A0105A"/>
    <w:rsid w:val="00A62049"/>
    <w:rsid w:val="00B324FB"/>
    <w:rsid w:val="00D7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9219E"/>
  <w15:chartTrackingRefBased/>
  <w15:docId w15:val="{B5DC505E-F20C-4599-A3EE-D7C22326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62049"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A620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A62049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A620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A620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3</cp:revision>
  <dcterms:created xsi:type="dcterms:W3CDTF">2020-04-05T06:13:00Z</dcterms:created>
  <dcterms:modified xsi:type="dcterms:W3CDTF">2020-04-05T06:16:00Z</dcterms:modified>
</cp:coreProperties>
</file>